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31F59A06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B14764">
        <w:rPr>
          <w:rFonts w:ascii="Gotham Black" w:hAnsi="Gotham Black"/>
        </w:rPr>
        <w:t>PM-5</w:t>
      </w:r>
      <w:r w:rsidR="00461938">
        <w:rPr>
          <w:rFonts w:ascii="Gotham Black" w:hAnsi="Gotham Black"/>
        </w:rPr>
        <w:t xml:space="preserve">:00PM / </w:t>
      </w:r>
      <w:r w:rsidR="00461938" w:rsidRPr="00BA5872">
        <w:rPr>
          <w:rFonts w:ascii="Gotham Black" w:hAnsi="Gotham Black"/>
        </w:rPr>
        <w:t xml:space="preserve">Monday, </w:t>
      </w:r>
      <w:r w:rsidR="00A74085">
        <w:rPr>
          <w:rFonts w:ascii="Gotham Black" w:hAnsi="Gotham Black"/>
        </w:rPr>
        <w:t>April 3</w:t>
      </w:r>
      <w:r w:rsidR="00BE0279">
        <w:rPr>
          <w:rFonts w:ascii="Gotham Black" w:hAnsi="Gotham Black"/>
        </w:rPr>
        <w:t>, 2023</w:t>
      </w:r>
    </w:p>
    <w:p w14:paraId="3EB85B8A" w14:textId="4B759EB5" w:rsidR="00BA5872" w:rsidRDefault="00BA5872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 xml:space="preserve">Location: </w:t>
      </w:r>
      <w:r w:rsidR="001E672A">
        <w:rPr>
          <w:rFonts w:ascii="Gotham Black" w:hAnsi="Gotham Black"/>
        </w:rPr>
        <w:t>SCCR</w:t>
      </w:r>
    </w:p>
    <w:p w14:paraId="5AB8A692" w14:textId="01209E73" w:rsidR="002A2D5C" w:rsidRDefault="002A2D5C" w:rsidP="00BA5872">
      <w:pPr>
        <w:rPr>
          <w:rFonts w:ascii="Gotham Black" w:hAnsi="Gotham Black"/>
        </w:rPr>
      </w:pP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6"/>
        <w:gridCol w:w="7355"/>
        <w:gridCol w:w="1463"/>
        <w:gridCol w:w="1226"/>
      </w:tblGrid>
      <w:tr w:rsidR="007E4372" w:rsidRPr="007E4372" w14:paraId="4691B42A" w14:textId="77777777" w:rsidTr="00FD72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74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530" w:type="dxa"/>
          </w:tcPr>
          <w:p w14:paraId="4DBF6F37" w14:textId="7C07F767" w:rsidR="00E03911" w:rsidRPr="005A2AFD" w:rsidRDefault="003A6182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  <w:highlight w:val="yellow"/>
              </w:rPr>
            </w:pPr>
            <w:r>
              <w:rPr>
                <w:rFonts w:ascii="Gotham" w:hAnsi="Gotham"/>
                <w:sz w:val="20"/>
              </w:rPr>
              <w:t>Haney</w:t>
            </w:r>
          </w:p>
        </w:tc>
        <w:tc>
          <w:tcPr>
            <w:tcW w:w="1350" w:type="dxa"/>
          </w:tcPr>
          <w:p w14:paraId="441A789B" w14:textId="736A7B9A" w:rsidR="00E03911" w:rsidRPr="007E4372" w:rsidRDefault="00E03911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467F2834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74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530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74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530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1E67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A91C89B" w14:textId="77777777" w:rsidR="00E03911" w:rsidRDefault="000C21F5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  <w:p w14:paraId="286EC207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406E2D6E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0248C3FA" w14:textId="50AA3A74" w:rsidR="008A1642" w:rsidRPr="007E4372" w:rsidRDefault="008A1642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10A1E526" w14:textId="6C2DEB34" w:rsidR="00923AFD" w:rsidRDefault="007E4372" w:rsidP="00923AFD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tion Items</w:t>
            </w:r>
            <w:r w:rsidR="008A1642">
              <w:rPr>
                <w:rFonts w:ascii="Gotham" w:hAnsi="Gotham"/>
                <w:b/>
                <w:bCs/>
                <w:sz w:val="20"/>
              </w:rPr>
              <w:t xml:space="preserve">- First Read </w:t>
            </w:r>
          </w:p>
          <w:p w14:paraId="38A51830" w14:textId="1C25DD02" w:rsidR="00A74085" w:rsidRPr="005A0348" w:rsidRDefault="00A74085" w:rsidP="00A74085">
            <w:pPr>
              <w:pStyle w:val="ListParagraph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5A0348">
              <w:rPr>
                <w:rFonts w:ascii="Gotham" w:hAnsi="Gotham"/>
                <w:bCs/>
                <w:sz w:val="20"/>
              </w:rPr>
              <w:t>Grants Oversight</w:t>
            </w:r>
          </w:p>
          <w:p w14:paraId="739C5124" w14:textId="3B23848F" w:rsidR="009F045E" w:rsidRPr="005A0348" w:rsidRDefault="004470F3" w:rsidP="00A74085">
            <w:pPr>
              <w:pStyle w:val="ListParagraph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5A0348">
              <w:rPr>
                <w:rFonts w:ascii="Gotham" w:hAnsi="Gotham"/>
                <w:bCs/>
                <w:sz w:val="20"/>
              </w:rPr>
              <w:t>Distance Education Plan 2023-2025</w:t>
            </w:r>
          </w:p>
          <w:p w14:paraId="48CCC189" w14:textId="77777777" w:rsidR="00092EBF" w:rsidRPr="00F964EE" w:rsidRDefault="00092EBF" w:rsidP="00092EBF">
            <w:pPr>
              <w:pStyle w:val="ListParagraph"/>
              <w:ind w:left="14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3E79C2DB" w14:textId="5EB7973F" w:rsidR="005F677C" w:rsidRDefault="008A1642" w:rsidP="001E67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       </w:t>
            </w:r>
            <w:r w:rsidRPr="008A1642">
              <w:rPr>
                <w:rFonts w:ascii="Gotham" w:hAnsi="Gotham"/>
                <w:b/>
                <w:bCs/>
                <w:sz w:val="20"/>
              </w:rPr>
              <w:t>Action Items-Second Read</w:t>
            </w:r>
            <w:r w:rsidR="00D51A3A">
              <w:rPr>
                <w:rFonts w:ascii="Gotham" w:hAnsi="Gotham"/>
                <w:b/>
                <w:bCs/>
                <w:sz w:val="20"/>
              </w:rPr>
              <w:t xml:space="preserve">/Final Approval </w:t>
            </w:r>
          </w:p>
          <w:p w14:paraId="44323D67" w14:textId="31EB070B" w:rsidR="005A0348" w:rsidRPr="005A0348" w:rsidRDefault="005A0348" w:rsidP="005A0348">
            <w:pPr>
              <w:pStyle w:val="ListParagraph"/>
              <w:numPr>
                <w:ilvl w:val="0"/>
                <w:numId w:val="3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5A0348">
              <w:rPr>
                <w:rFonts w:ascii="Gotham" w:hAnsi="Gotham"/>
                <w:bCs/>
                <w:sz w:val="20"/>
              </w:rPr>
              <w:t>ACCJC Institution-Set Standards</w:t>
            </w:r>
          </w:p>
          <w:p w14:paraId="1736332D" w14:textId="01BBE07B" w:rsidR="00DA3B70" w:rsidRPr="006C381A" w:rsidRDefault="00DA3B70" w:rsidP="00305FD2">
            <w:pPr>
              <w:pStyle w:val="ListParagraph"/>
              <w:ind w:left="7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47959EE0" w14:textId="77777777" w:rsidR="00F964EE" w:rsidRDefault="00F964EE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21D736F" w14:textId="77777777" w:rsidR="00A74085" w:rsidRDefault="00A74085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Battisti</w:t>
            </w:r>
          </w:p>
          <w:p w14:paraId="04914A55" w14:textId="77777777" w:rsidR="004470F3" w:rsidRDefault="004470F3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Miller-Galaz</w:t>
            </w:r>
          </w:p>
          <w:p w14:paraId="4A14BA13" w14:textId="77777777" w:rsidR="005A0348" w:rsidRDefault="005A0348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29336AE" w14:textId="77777777" w:rsidR="005A0348" w:rsidRDefault="005A0348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556087D" w14:textId="17AB82A0" w:rsidR="005A0348" w:rsidRPr="00933E47" w:rsidRDefault="005A0348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Carley</w:t>
            </w:r>
          </w:p>
        </w:tc>
        <w:tc>
          <w:tcPr>
            <w:tcW w:w="1350" w:type="dxa"/>
          </w:tcPr>
          <w:p w14:paraId="48242CF7" w14:textId="77777777" w:rsidR="0027495D" w:rsidRDefault="0027495D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20904D4C" w14:textId="30EEB835" w:rsidR="00936D28" w:rsidRPr="00933E47" w:rsidRDefault="00936D28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BD412BE" w14:textId="744F8AC7" w:rsidR="00E03911" w:rsidRPr="007E4372" w:rsidRDefault="000C21F5" w:rsidP="0027495D">
            <w:pPr>
              <w:ind w:left="36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747" w:type="dxa"/>
            <w:shd w:val="clear" w:color="auto" w:fill="auto"/>
          </w:tcPr>
          <w:p w14:paraId="6840B132" w14:textId="069169FA" w:rsidR="005F3B61" w:rsidRDefault="007E4372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139B3D64" w14:textId="7CDCC7BE" w:rsidR="00D84D77" w:rsidRDefault="00824B9C" w:rsidP="00D84D77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5A0348">
              <w:rPr>
                <w:rFonts w:ascii="Gotham" w:hAnsi="Gotham"/>
                <w:bCs/>
                <w:sz w:val="20"/>
              </w:rPr>
              <w:t>ILO</w:t>
            </w:r>
            <w:r w:rsidR="00D84D77" w:rsidRPr="005A0348">
              <w:rPr>
                <w:rFonts w:ascii="Gotham" w:hAnsi="Gotham"/>
                <w:bCs/>
                <w:sz w:val="20"/>
              </w:rPr>
              <w:t>s</w:t>
            </w:r>
          </w:p>
          <w:p w14:paraId="3CE7BEE8" w14:textId="7F772AB4" w:rsidR="00C95118" w:rsidRDefault="00C95118" w:rsidP="00D84D77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Participatory Governance Task Force Updates</w:t>
            </w:r>
          </w:p>
          <w:p w14:paraId="0A12BE93" w14:textId="4F148BDB" w:rsidR="00C95118" w:rsidRPr="005A0348" w:rsidRDefault="00C95118" w:rsidP="00D84D77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End of Year Reports </w:t>
            </w:r>
          </w:p>
          <w:p w14:paraId="2A36C3EF" w14:textId="77777777" w:rsidR="009115FE" w:rsidRDefault="009115FE" w:rsidP="00A74085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118D0373" w14:textId="5501340D" w:rsidR="00A74085" w:rsidRPr="007B1073" w:rsidRDefault="00A74085" w:rsidP="00A74085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39253303" w14:textId="77777777" w:rsidR="007E4372" w:rsidRDefault="007E437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7EC0A484" w14:textId="19405B74" w:rsidR="00824B9C" w:rsidRDefault="00D84D77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Long </w:t>
            </w:r>
          </w:p>
          <w:p w14:paraId="431E7BA2" w14:textId="77777777" w:rsidR="00D84D77" w:rsidRDefault="00C95118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Haney</w:t>
            </w:r>
          </w:p>
          <w:p w14:paraId="69CA1BE8" w14:textId="0C4FD4AB" w:rsidR="00C95118" w:rsidRPr="00933E47" w:rsidRDefault="00C95118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Haney</w:t>
            </w:r>
          </w:p>
        </w:tc>
        <w:tc>
          <w:tcPr>
            <w:tcW w:w="1350" w:type="dxa"/>
          </w:tcPr>
          <w:p w14:paraId="70498938" w14:textId="77777777" w:rsidR="00F815D3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99D77EA" w14:textId="0B9EE896" w:rsidR="00936D28" w:rsidRPr="00933E47" w:rsidRDefault="00936D28" w:rsidP="00161E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7B8D12B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74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530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747" w:type="dxa"/>
          </w:tcPr>
          <w:p w14:paraId="4BD317D3" w14:textId="5608CD82" w:rsidR="00087BD9" w:rsidRPr="007E4372" w:rsidRDefault="00C22B62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7DB76B60" w:rsidR="00087BD9" w:rsidRPr="007E4372" w:rsidRDefault="00087BD9" w:rsidP="002C171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</w:p>
        </w:tc>
        <w:tc>
          <w:tcPr>
            <w:tcW w:w="1530" w:type="dxa"/>
          </w:tcPr>
          <w:p w14:paraId="46C6A887" w14:textId="25338770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74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530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4150B70" w14:textId="0C0FF731" w:rsidR="005F46EF" w:rsidRPr="007E4372" w:rsidRDefault="00E03911" w:rsidP="005F46EF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530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5F46EF" w:rsidRPr="007E4372" w14:paraId="57BE31D5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A8FFB96" w14:textId="77777777" w:rsidR="005F46EF" w:rsidRPr="007E4372" w:rsidRDefault="005F46EF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00B39E03" w14:textId="2665D037" w:rsidR="005F46EF" w:rsidRPr="007E4372" w:rsidRDefault="005F46EF" w:rsidP="005F46EF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Guided Pathways</w:t>
            </w:r>
          </w:p>
        </w:tc>
        <w:tc>
          <w:tcPr>
            <w:tcW w:w="1530" w:type="dxa"/>
          </w:tcPr>
          <w:p w14:paraId="05C17797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A158C8F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AF41458" w14:textId="16344FE0" w:rsidR="00E03911" w:rsidRPr="007E4372" w:rsidRDefault="005F46EF" w:rsidP="005F46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 xml:space="preserve">      </w:t>
            </w:r>
            <w:r w:rsidR="00E03911"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  <w:bookmarkStart w:id="0" w:name="_GoBack"/>
            <w:bookmarkEnd w:id="0"/>
          </w:p>
        </w:tc>
        <w:tc>
          <w:tcPr>
            <w:tcW w:w="1530" w:type="dxa"/>
          </w:tcPr>
          <w:p w14:paraId="10BD45F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7E43B48C" w14:textId="618B069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530" w:type="dxa"/>
          </w:tcPr>
          <w:p w14:paraId="0672598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5861F7DF" w14:textId="5AB18D2E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530" w:type="dxa"/>
          </w:tcPr>
          <w:p w14:paraId="416F1D3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644AA3D9" w14:textId="613E5D2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530" w:type="dxa"/>
          </w:tcPr>
          <w:p w14:paraId="1E7CB69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2AFC9415" w14:textId="6AB655CB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530" w:type="dxa"/>
          </w:tcPr>
          <w:p w14:paraId="36C9AB7E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747" w:type="dxa"/>
          </w:tcPr>
          <w:p w14:paraId="2DCB91B7" w14:textId="7EB8C4A2" w:rsidR="00E03911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  <w:p w14:paraId="1F760458" w14:textId="62FD6E71" w:rsidR="002F391B" w:rsidRPr="00B569A6" w:rsidRDefault="002F391B" w:rsidP="00B5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0D91567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747" w:type="dxa"/>
          </w:tcPr>
          <w:p w14:paraId="3D5A3635" w14:textId="6D9686DA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530" w:type="dxa"/>
          </w:tcPr>
          <w:p w14:paraId="48DE6964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8A16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  <w:shd w:val="clear" w:color="auto" w:fill="auto"/>
          </w:tcPr>
          <w:p w14:paraId="6AA2538E" w14:textId="6625C152" w:rsidR="00E03911" w:rsidRPr="007E4372" w:rsidRDefault="00E03911" w:rsidP="0029264A">
            <w:pPr>
              <w:jc w:val="center"/>
              <w:rPr>
                <w:rFonts w:ascii="Gotham" w:hAnsi="Gotham"/>
                <w:sz w:val="20"/>
              </w:rPr>
            </w:pPr>
          </w:p>
        </w:tc>
      </w:tr>
    </w:tbl>
    <w:p w14:paraId="59267A18" w14:textId="709F497E" w:rsidR="00D10CB1" w:rsidRPr="007E4372" w:rsidRDefault="00D10CB1" w:rsidP="00BA5872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F6B75"/>
    <w:multiLevelType w:val="hybridMultilevel"/>
    <w:tmpl w:val="76D8A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4DA26B0"/>
    <w:multiLevelType w:val="hybridMultilevel"/>
    <w:tmpl w:val="98CE87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CC5988"/>
    <w:multiLevelType w:val="hybridMultilevel"/>
    <w:tmpl w:val="F13E7C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C66A4F"/>
    <w:multiLevelType w:val="hybridMultilevel"/>
    <w:tmpl w:val="2B9E9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0D4AFB"/>
    <w:multiLevelType w:val="hybridMultilevel"/>
    <w:tmpl w:val="90C8B0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4C67EE9"/>
    <w:multiLevelType w:val="hybridMultilevel"/>
    <w:tmpl w:val="FF3672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D541A6"/>
    <w:multiLevelType w:val="hybridMultilevel"/>
    <w:tmpl w:val="5A6AE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9C5BE6"/>
    <w:multiLevelType w:val="hybridMultilevel"/>
    <w:tmpl w:val="93943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8725093"/>
    <w:multiLevelType w:val="hybridMultilevel"/>
    <w:tmpl w:val="9E2C7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9336A"/>
    <w:multiLevelType w:val="hybridMultilevel"/>
    <w:tmpl w:val="748A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9F3F09"/>
    <w:multiLevelType w:val="hybridMultilevel"/>
    <w:tmpl w:val="F0AA5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D569FE"/>
    <w:multiLevelType w:val="hybridMultilevel"/>
    <w:tmpl w:val="E0A0DF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09D2BC1"/>
    <w:multiLevelType w:val="hybridMultilevel"/>
    <w:tmpl w:val="6FA463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1CC098C"/>
    <w:multiLevelType w:val="hybridMultilevel"/>
    <w:tmpl w:val="F0D26B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F266212"/>
    <w:multiLevelType w:val="hybridMultilevel"/>
    <w:tmpl w:val="1CE4C1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247681"/>
    <w:multiLevelType w:val="hybridMultilevel"/>
    <w:tmpl w:val="27B46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8E1647"/>
    <w:multiLevelType w:val="hybridMultilevel"/>
    <w:tmpl w:val="CB1A3C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9E5213E"/>
    <w:multiLevelType w:val="hybridMultilevel"/>
    <w:tmpl w:val="E6A8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EF010B"/>
    <w:multiLevelType w:val="hybridMultilevel"/>
    <w:tmpl w:val="4D2CF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07446C6"/>
    <w:multiLevelType w:val="hybridMultilevel"/>
    <w:tmpl w:val="DE46DD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44E047C"/>
    <w:multiLevelType w:val="hybridMultilevel"/>
    <w:tmpl w:val="4C9EB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813197"/>
    <w:multiLevelType w:val="hybridMultilevel"/>
    <w:tmpl w:val="02B8C6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65713B2"/>
    <w:multiLevelType w:val="hybridMultilevel"/>
    <w:tmpl w:val="7B4A39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6694DBE"/>
    <w:multiLevelType w:val="hybridMultilevel"/>
    <w:tmpl w:val="76425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347349"/>
    <w:multiLevelType w:val="hybridMultilevel"/>
    <w:tmpl w:val="FA32DA5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1054BC4"/>
    <w:multiLevelType w:val="hybridMultilevel"/>
    <w:tmpl w:val="E9481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814AF9"/>
    <w:multiLevelType w:val="hybridMultilevel"/>
    <w:tmpl w:val="CB087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7B7E85"/>
    <w:multiLevelType w:val="hybridMultilevel"/>
    <w:tmpl w:val="EEF25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8C0965"/>
    <w:multiLevelType w:val="hybridMultilevel"/>
    <w:tmpl w:val="318AD6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5A05D95"/>
    <w:multiLevelType w:val="hybridMultilevel"/>
    <w:tmpl w:val="E65E44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"/>
  </w:num>
  <w:num w:numId="4">
    <w:abstractNumId w:val="17"/>
  </w:num>
  <w:num w:numId="5">
    <w:abstractNumId w:val="19"/>
  </w:num>
  <w:num w:numId="6">
    <w:abstractNumId w:val="2"/>
  </w:num>
  <w:num w:numId="7">
    <w:abstractNumId w:val="21"/>
  </w:num>
  <w:num w:numId="8">
    <w:abstractNumId w:val="9"/>
  </w:num>
  <w:num w:numId="9">
    <w:abstractNumId w:val="11"/>
  </w:num>
  <w:num w:numId="10">
    <w:abstractNumId w:val="0"/>
  </w:num>
  <w:num w:numId="11">
    <w:abstractNumId w:val="8"/>
  </w:num>
  <w:num w:numId="12">
    <w:abstractNumId w:val="25"/>
  </w:num>
  <w:num w:numId="13">
    <w:abstractNumId w:val="31"/>
  </w:num>
  <w:num w:numId="14">
    <w:abstractNumId w:val="18"/>
  </w:num>
  <w:num w:numId="15">
    <w:abstractNumId w:val="16"/>
  </w:num>
  <w:num w:numId="16">
    <w:abstractNumId w:val="24"/>
  </w:num>
  <w:num w:numId="17">
    <w:abstractNumId w:val="7"/>
  </w:num>
  <w:num w:numId="18">
    <w:abstractNumId w:val="30"/>
  </w:num>
  <w:num w:numId="19">
    <w:abstractNumId w:val="4"/>
  </w:num>
  <w:num w:numId="20">
    <w:abstractNumId w:val="5"/>
  </w:num>
  <w:num w:numId="21">
    <w:abstractNumId w:val="33"/>
  </w:num>
  <w:num w:numId="22">
    <w:abstractNumId w:val="3"/>
  </w:num>
  <w:num w:numId="23">
    <w:abstractNumId w:val="34"/>
  </w:num>
  <w:num w:numId="24">
    <w:abstractNumId w:val="6"/>
  </w:num>
  <w:num w:numId="25">
    <w:abstractNumId w:val="26"/>
  </w:num>
  <w:num w:numId="26">
    <w:abstractNumId w:val="20"/>
  </w:num>
  <w:num w:numId="27">
    <w:abstractNumId w:val="28"/>
  </w:num>
  <w:num w:numId="28">
    <w:abstractNumId w:val="23"/>
  </w:num>
  <w:num w:numId="29">
    <w:abstractNumId w:val="12"/>
  </w:num>
  <w:num w:numId="30">
    <w:abstractNumId w:val="22"/>
  </w:num>
  <w:num w:numId="31">
    <w:abstractNumId w:val="14"/>
  </w:num>
  <w:num w:numId="32">
    <w:abstractNumId w:val="27"/>
  </w:num>
  <w:num w:numId="33">
    <w:abstractNumId w:val="13"/>
  </w:num>
  <w:num w:numId="34">
    <w:abstractNumId w:val="32"/>
  </w:num>
  <w:num w:numId="3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57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02054"/>
    <w:rsid w:val="00021A1D"/>
    <w:rsid w:val="00062FFA"/>
    <w:rsid w:val="00087BD9"/>
    <w:rsid w:val="00092EBF"/>
    <w:rsid w:val="000B187F"/>
    <w:rsid w:val="000B6888"/>
    <w:rsid w:val="000C21F5"/>
    <w:rsid w:val="000D4B94"/>
    <w:rsid w:val="00124E93"/>
    <w:rsid w:val="00152C40"/>
    <w:rsid w:val="00161E10"/>
    <w:rsid w:val="001952BA"/>
    <w:rsid w:val="001B4F15"/>
    <w:rsid w:val="001B5978"/>
    <w:rsid w:val="001E672A"/>
    <w:rsid w:val="0022598C"/>
    <w:rsid w:val="00265AB4"/>
    <w:rsid w:val="0027495D"/>
    <w:rsid w:val="00284001"/>
    <w:rsid w:val="0029264A"/>
    <w:rsid w:val="00293295"/>
    <w:rsid w:val="002A2D5C"/>
    <w:rsid w:val="002C1710"/>
    <w:rsid w:val="002C2FEB"/>
    <w:rsid w:val="002C3FDF"/>
    <w:rsid w:val="002E17C9"/>
    <w:rsid w:val="002F391B"/>
    <w:rsid w:val="002F4033"/>
    <w:rsid w:val="002F64D5"/>
    <w:rsid w:val="00305FD2"/>
    <w:rsid w:val="00355AA4"/>
    <w:rsid w:val="00355F33"/>
    <w:rsid w:val="00393D5D"/>
    <w:rsid w:val="003A2DB8"/>
    <w:rsid w:val="003A6182"/>
    <w:rsid w:val="003B1B15"/>
    <w:rsid w:val="003C10B4"/>
    <w:rsid w:val="003C257C"/>
    <w:rsid w:val="003C5511"/>
    <w:rsid w:val="003D03C0"/>
    <w:rsid w:val="003E4CAE"/>
    <w:rsid w:val="003E55E1"/>
    <w:rsid w:val="003E6819"/>
    <w:rsid w:val="003F332D"/>
    <w:rsid w:val="0040106E"/>
    <w:rsid w:val="00412997"/>
    <w:rsid w:val="00437588"/>
    <w:rsid w:val="0044514D"/>
    <w:rsid w:val="004470F3"/>
    <w:rsid w:val="00453F82"/>
    <w:rsid w:val="00461938"/>
    <w:rsid w:val="00461F40"/>
    <w:rsid w:val="00475F0D"/>
    <w:rsid w:val="0048259C"/>
    <w:rsid w:val="00490FDD"/>
    <w:rsid w:val="00497DB6"/>
    <w:rsid w:val="004A6A03"/>
    <w:rsid w:val="004B6F9A"/>
    <w:rsid w:val="004F548A"/>
    <w:rsid w:val="005010B9"/>
    <w:rsid w:val="00502BAD"/>
    <w:rsid w:val="00505666"/>
    <w:rsid w:val="00562DA7"/>
    <w:rsid w:val="0057386F"/>
    <w:rsid w:val="00596106"/>
    <w:rsid w:val="005A0348"/>
    <w:rsid w:val="005A2AFD"/>
    <w:rsid w:val="005A5390"/>
    <w:rsid w:val="005C6C44"/>
    <w:rsid w:val="005F3B61"/>
    <w:rsid w:val="005F46EF"/>
    <w:rsid w:val="005F677C"/>
    <w:rsid w:val="00602F0C"/>
    <w:rsid w:val="00604361"/>
    <w:rsid w:val="00616108"/>
    <w:rsid w:val="00625EAA"/>
    <w:rsid w:val="00635290"/>
    <w:rsid w:val="006357BC"/>
    <w:rsid w:val="00640A13"/>
    <w:rsid w:val="00660391"/>
    <w:rsid w:val="00673AF1"/>
    <w:rsid w:val="00685508"/>
    <w:rsid w:val="006856B7"/>
    <w:rsid w:val="00693BF8"/>
    <w:rsid w:val="006C381A"/>
    <w:rsid w:val="007075C1"/>
    <w:rsid w:val="007532CE"/>
    <w:rsid w:val="007663C3"/>
    <w:rsid w:val="00776241"/>
    <w:rsid w:val="00790838"/>
    <w:rsid w:val="007B1073"/>
    <w:rsid w:val="007B7B9C"/>
    <w:rsid w:val="007D32D9"/>
    <w:rsid w:val="007E07E4"/>
    <w:rsid w:val="007E4372"/>
    <w:rsid w:val="007F33CD"/>
    <w:rsid w:val="00824B9C"/>
    <w:rsid w:val="00844B37"/>
    <w:rsid w:val="00854C15"/>
    <w:rsid w:val="00855791"/>
    <w:rsid w:val="00867975"/>
    <w:rsid w:val="00872651"/>
    <w:rsid w:val="00882DB6"/>
    <w:rsid w:val="008A1642"/>
    <w:rsid w:val="008A31E0"/>
    <w:rsid w:val="008B6642"/>
    <w:rsid w:val="008B7897"/>
    <w:rsid w:val="008B7DAF"/>
    <w:rsid w:val="008C59DF"/>
    <w:rsid w:val="008E2CBD"/>
    <w:rsid w:val="008E3621"/>
    <w:rsid w:val="008E7A8E"/>
    <w:rsid w:val="009115FE"/>
    <w:rsid w:val="00923AFD"/>
    <w:rsid w:val="00933E47"/>
    <w:rsid w:val="00936D28"/>
    <w:rsid w:val="009443F9"/>
    <w:rsid w:val="00952E1A"/>
    <w:rsid w:val="00960239"/>
    <w:rsid w:val="00967D0D"/>
    <w:rsid w:val="0099652D"/>
    <w:rsid w:val="009A55E1"/>
    <w:rsid w:val="009A5A04"/>
    <w:rsid w:val="009C468F"/>
    <w:rsid w:val="009F045E"/>
    <w:rsid w:val="00A26D17"/>
    <w:rsid w:val="00A31DF2"/>
    <w:rsid w:val="00A74085"/>
    <w:rsid w:val="00A81BF0"/>
    <w:rsid w:val="00A93162"/>
    <w:rsid w:val="00AA3B1F"/>
    <w:rsid w:val="00AC0D30"/>
    <w:rsid w:val="00AE2BF1"/>
    <w:rsid w:val="00B14764"/>
    <w:rsid w:val="00B17242"/>
    <w:rsid w:val="00B41135"/>
    <w:rsid w:val="00B44DD4"/>
    <w:rsid w:val="00B569A6"/>
    <w:rsid w:val="00B75680"/>
    <w:rsid w:val="00B95E73"/>
    <w:rsid w:val="00BA1758"/>
    <w:rsid w:val="00BA5872"/>
    <w:rsid w:val="00BB5262"/>
    <w:rsid w:val="00BE0279"/>
    <w:rsid w:val="00BE046D"/>
    <w:rsid w:val="00BE69C7"/>
    <w:rsid w:val="00C44684"/>
    <w:rsid w:val="00C6653F"/>
    <w:rsid w:val="00C95118"/>
    <w:rsid w:val="00C9513F"/>
    <w:rsid w:val="00CA6BD9"/>
    <w:rsid w:val="00CB4076"/>
    <w:rsid w:val="00CD7B2E"/>
    <w:rsid w:val="00CE2B84"/>
    <w:rsid w:val="00D10CB1"/>
    <w:rsid w:val="00D51A3A"/>
    <w:rsid w:val="00D52745"/>
    <w:rsid w:val="00D7077D"/>
    <w:rsid w:val="00D820F1"/>
    <w:rsid w:val="00D84D77"/>
    <w:rsid w:val="00DA3B70"/>
    <w:rsid w:val="00DA685D"/>
    <w:rsid w:val="00DA78EA"/>
    <w:rsid w:val="00DB02E4"/>
    <w:rsid w:val="00DB0413"/>
    <w:rsid w:val="00E03911"/>
    <w:rsid w:val="00E1699C"/>
    <w:rsid w:val="00E518F7"/>
    <w:rsid w:val="00E5400B"/>
    <w:rsid w:val="00E55CAC"/>
    <w:rsid w:val="00E65C9B"/>
    <w:rsid w:val="00E87F7F"/>
    <w:rsid w:val="00E9265C"/>
    <w:rsid w:val="00E92805"/>
    <w:rsid w:val="00E933E5"/>
    <w:rsid w:val="00E95824"/>
    <w:rsid w:val="00EA5F80"/>
    <w:rsid w:val="00EB0602"/>
    <w:rsid w:val="00EC156A"/>
    <w:rsid w:val="00EC78D4"/>
    <w:rsid w:val="00ED2B87"/>
    <w:rsid w:val="00EE1944"/>
    <w:rsid w:val="00EE2444"/>
    <w:rsid w:val="00F07C11"/>
    <w:rsid w:val="00F1568A"/>
    <w:rsid w:val="00F16861"/>
    <w:rsid w:val="00F53331"/>
    <w:rsid w:val="00F54056"/>
    <w:rsid w:val="00F61520"/>
    <w:rsid w:val="00F7583E"/>
    <w:rsid w:val="00F815D3"/>
    <w:rsid w:val="00F87F7E"/>
    <w:rsid w:val="00F964EE"/>
    <w:rsid w:val="00FA3BA0"/>
    <w:rsid w:val="00FC07B7"/>
    <w:rsid w:val="00FD21EB"/>
    <w:rsid w:val="00FD5C1C"/>
    <w:rsid w:val="00FD72AC"/>
    <w:rsid w:val="00FE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7697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C5F8BD-1107-4983-A8CC-EFAB27611B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28</cp:revision>
  <cp:lastPrinted>2023-02-06T19:32:00Z</cp:lastPrinted>
  <dcterms:created xsi:type="dcterms:W3CDTF">2023-02-08T17:09:00Z</dcterms:created>
  <dcterms:modified xsi:type="dcterms:W3CDTF">2023-03-28T23:12:00Z</dcterms:modified>
</cp:coreProperties>
</file>